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083456" w14:textId="77777777" w:rsidR="00B80270" w:rsidRDefault="00B80270"/>
    <w:p w14:paraId="1CCCBEE8" w14:textId="77777777" w:rsidR="00AA38BA" w:rsidRDefault="00AA38BA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75C480E7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0E9207B8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133EE39B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6EAE68E7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33FB5D94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4D41D3C0" w14:textId="77777777" w:rsidR="00BD0C85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7165568C" w14:textId="77777777" w:rsidR="00BD0C85" w:rsidRPr="00755D2A" w:rsidRDefault="00BD0C85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7B624FB" w14:textId="77777777" w:rsidR="00AA38BA" w:rsidRPr="00755D2A" w:rsidRDefault="00AA38BA" w:rsidP="00755D2A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55D2A">
        <w:rPr>
          <w:rFonts w:ascii="Times New Roman" w:hAnsi="Times New Roman" w:cs="Times New Roman"/>
          <w:sz w:val="24"/>
        </w:rPr>
        <w:t>Movies Manager Application Project Status Report</w:t>
      </w:r>
    </w:p>
    <w:p w14:paraId="7E40A560" w14:textId="77777777" w:rsidR="00D37B83" w:rsidRPr="00755D2A" w:rsidRDefault="00D37B83" w:rsidP="00D37B83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ntayow Asefa</w:t>
      </w:r>
    </w:p>
    <w:p w14:paraId="111555F4" w14:textId="6272ABD7" w:rsidR="00D37B83" w:rsidRPr="00755D2A" w:rsidRDefault="00D37B83" w:rsidP="00D37B83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ril 27</w:t>
      </w:r>
      <w:r w:rsidRPr="00755D2A">
        <w:rPr>
          <w:rFonts w:ascii="Times New Roman" w:hAnsi="Times New Roman" w:cs="Times New Roman"/>
          <w:sz w:val="24"/>
        </w:rPr>
        <w:t>, 202</w:t>
      </w:r>
      <w:r>
        <w:rPr>
          <w:rFonts w:ascii="Times New Roman" w:hAnsi="Times New Roman" w:cs="Times New Roman"/>
          <w:sz w:val="24"/>
        </w:rPr>
        <w:t>1</w:t>
      </w:r>
    </w:p>
    <w:p w14:paraId="2BE34C77" w14:textId="77777777" w:rsidR="00AA38BA" w:rsidRDefault="00AA38BA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49F94513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7ADBCD8E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D69B0C1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3AAEB2CE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B0E68BE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52D52E0B" w14:textId="77777777" w:rsidR="001B4902" w:rsidRDefault="001B4902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071084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5440D9" w14:textId="77777777" w:rsidR="00964626" w:rsidRDefault="00964626">
          <w:pPr>
            <w:pStyle w:val="TOCHeading"/>
          </w:pPr>
          <w:r>
            <w:t>Table of Contents</w:t>
          </w:r>
        </w:p>
        <w:p w14:paraId="5648B167" w14:textId="77777777" w:rsidR="00323B15" w:rsidRDefault="0096462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525002" w:history="1">
            <w:r w:rsidR="00323B15" w:rsidRPr="0060642B">
              <w:rPr>
                <w:rStyle w:val="Hyperlink"/>
                <w:noProof/>
              </w:rPr>
              <w:t>Executive Summary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2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2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3DCA9DD3" w14:textId="77777777" w:rsidR="00323B15" w:rsidRDefault="00E800D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3" w:history="1">
            <w:r w:rsidR="00323B15" w:rsidRPr="0060642B">
              <w:rPr>
                <w:rStyle w:val="Hyperlink"/>
                <w:noProof/>
              </w:rPr>
              <w:t>Accomplishment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3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2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21158697" w14:textId="77777777" w:rsidR="00323B15" w:rsidRDefault="00E800D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4" w:history="1">
            <w:r w:rsidR="00323B15" w:rsidRPr="0060642B">
              <w:rPr>
                <w:rStyle w:val="Hyperlink"/>
                <w:noProof/>
              </w:rPr>
              <w:t>Focuses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4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5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51D907A6" w14:textId="77777777" w:rsidR="00323B15" w:rsidRDefault="00E800D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5" w:history="1">
            <w:r w:rsidR="00323B15" w:rsidRPr="0060642B">
              <w:rPr>
                <w:rStyle w:val="Hyperlink"/>
                <w:noProof/>
              </w:rPr>
              <w:t>Roadblocks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5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6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0E075F5F" w14:textId="77777777" w:rsidR="00323B15" w:rsidRDefault="00E800D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9525006" w:history="1">
            <w:r w:rsidR="00323B15" w:rsidRPr="0060642B">
              <w:rPr>
                <w:rStyle w:val="Hyperlink"/>
                <w:noProof/>
              </w:rPr>
              <w:t>References</w:t>
            </w:r>
            <w:r w:rsidR="00323B15">
              <w:rPr>
                <w:noProof/>
                <w:webHidden/>
              </w:rPr>
              <w:tab/>
            </w:r>
            <w:r w:rsidR="00323B15">
              <w:rPr>
                <w:noProof/>
                <w:webHidden/>
              </w:rPr>
              <w:fldChar w:fldCharType="begin"/>
            </w:r>
            <w:r w:rsidR="00323B15">
              <w:rPr>
                <w:noProof/>
                <w:webHidden/>
              </w:rPr>
              <w:instrText xml:space="preserve"> PAGEREF _Toc39525006 \h </w:instrText>
            </w:r>
            <w:r w:rsidR="00323B15">
              <w:rPr>
                <w:noProof/>
                <w:webHidden/>
              </w:rPr>
            </w:r>
            <w:r w:rsidR="00323B15">
              <w:rPr>
                <w:noProof/>
                <w:webHidden/>
              </w:rPr>
              <w:fldChar w:fldCharType="separate"/>
            </w:r>
            <w:r w:rsidR="00323B15">
              <w:rPr>
                <w:noProof/>
                <w:webHidden/>
              </w:rPr>
              <w:t>7</w:t>
            </w:r>
            <w:r w:rsidR="00323B15">
              <w:rPr>
                <w:noProof/>
                <w:webHidden/>
              </w:rPr>
              <w:fldChar w:fldCharType="end"/>
            </w:r>
          </w:hyperlink>
        </w:p>
        <w:p w14:paraId="4BE280D9" w14:textId="77777777" w:rsidR="00964626" w:rsidRDefault="00964626">
          <w:r>
            <w:rPr>
              <w:b/>
              <w:bCs/>
              <w:noProof/>
            </w:rPr>
            <w:fldChar w:fldCharType="end"/>
          </w:r>
        </w:p>
      </w:sdtContent>
    </w:sdt>
    <w:p w14:paraId="4B75EDA8" w14:textId="77777777" w:rsidR="00964626" w:rsidRDefault="00964626" w:rsidP="00755D2A">
      <w:pPr>
        <w:spacing w:line="480" w:lineRule="auto"/>
        <w:rPr>
          <w:rFonts w:ascii="Times New Roman" w:hAnsi="Times New Roman" w:cs="Times New Roman"/>
          <w:sz w:val="24"/>
        </w:rPr>
      </w:pPr>
    </w:p>
    <w:p w14:paraId="062B244B" w14:textId="77777777" w:rsidR="00964626" w:rsidRPr="00964626" w:rsidRDefault="00964626" w:rsidP="00964626">
      <w:pPr>
        <w:pStyle w:val="Heading1"/>
      </w:pPr>
      <w:bookmarkStart w:id="0" w:name="_Toc39525002"/>
      <w:r w:rsidRPr="00964626">
        <w:t>Executive Summary</w:t>
      </w:r>
      <w:bookmarkEnd w:id="0"/>
    </w:p>
    <w:p w14:paraId="401C180E" w14:textId="47B05F5D" w:rsidR="00964626" w:rsidRDefault="00964626" w:rsidP="00964626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vie Manager Status report outlines all about the Movie manager application in terms of I have been able to accomplish th</w:t>
      </w:r>
      <w:r w:rsidR="00F77DBF">
        <w:rPr>
          <w:rFonts w:ascii="Times New Roman" w:hAnsi="Times New Roman" w:cs="Times New Roman"/>
          <w:sz w:val="24"/>
        </w:rPr>
        <w:t>roughout the development effort this includes all the key area which I worked on especially on the Coding part of the project and the</w:t>
      </w:r>
      <w:r>
        <w:rPr>
          <w:rFonts w:ascii="Times New Roman" w:hAnsi="Times New Roman" w:cs="Times New Roman"/>
          <w:sz w:val="24"/>
        </w:rPr>
        <w:t xml:space="preserve"> roadblocks </w:t>
      </w:r>
      <w:r w:rsidR="00F77DBF">
        <w:rPr>
          <w:rFonts w:ascii="Times New Roman" w:hAnsi="Times New Roman" w:cs="Times New Roman"/>
          <w:sz w:val="24"/>
        </w:rPr>
        <w:t>experienced. In this Project C</w:t>
      </w:r>
      <w:r w:rsidR="00EA67D9">
        <w:rPr>
          <w:rFonts w:ascii="Times New Roman" w:hAnsi="Times New Roman" w:cs="Times New Roman"/>
          <w:sz w:val="24"/>
        </w:rPr>
        <w:t>,</w:t>
      </w:r>
      <w:r w:rsidR="00D53D6C">
        <w:rPr>
          <w:rFonts w:ascii="Times New Roman" w:hAnsi="Times New Roman" w:cs="Times New Roman"/>
          <w:sz w:val="24"/>
        </w:rPr>
        <w:t xml:space="preserve"> I </w:t>
      </w:r>
      <w:r w:rsidR="00F77DBF">
        <w:rPr>
          <w:rFonts w:ascii="Times New Roman" w:hAnsi="Times New Roman" w:cs="Times New Roman"/>
          <w:sz w:val="24"/>
        </w:rPr>
        <w:t xml:space="preserve">Worked on the database development, as well as coding of all the application such as add, update and delete form using C# winform and visual studio. </w:t>
      </w:r>
    </w:p>
    <w:p w14:paraId="10D39D84" w14:textId="77777777" w:rsidR="00AA38BA" w:rsidRPr="00755D2A" w:rsidRDefault="00755D2A" w:rsidP="00330BDE">
      <w:pPr>
        <w:pStyle w:val="Heading1"/>
      </w:pPr>
      <w:bookmarkStart w:id="1" w:name="_Toc39525003"/>
      <w:r>
        <w:t>Accomplishment</w:t>
      </w:r>
      <w:bookmarkEnd w:id="1"/>
    </w:p>
    <w:p w14:paraId="214E8EEC" w14:textId="77777777" w:rsidR="00914A1E" w:rsidRDefault="0065665F" w:rsidP="00914A1E">
      <w:pPr>
        <w:spacing w:line="480" w:lineRule="auto"/>
        <w:ind w:firstLine="3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e</w:t>
      </w:r>
      <w:r w:rsidR="00A839FF" w:rsidRPr="00755D2A">
        <w:rPr>
          <w:rFonts w:ascii="Times New Roman" w:hAnsi="Times New Roman" w:cs="Times New Roman"/>
          <w:sz w:val="24"/>
        </w:rPr>
        <w:t xml:space="preserve"> project</w:t>
      </w:r>
      <w:r>
        <w:rPr>
          <w:rFonts w:ascii="Times New Roman" w:hAnsi="Times New Roman" w:cs="Times New Roman"/>
          <w:sz w:val="24"/>
        </w:rPr>
        <w:t xml:space="preserve"> </w:t>
      </w:r>
      <w:r w:rsidR="00F77DBF">
        <w:rPr>
          <w:rFonts w:ascii="Times New Roman" w:hAnsi="Times New Roman" w:cs="Times New Roman"/>
          <w:sz w:val="24"/>
        </w:rPr>
        <w:t>C</w:t>
      </w:r>
      <w:r w:rsidR="00A839FF" w:rsidRPr="00755D2A">
        <w:rPr>
          <w:rFonts w:ascii="Times New Roman" w:hAnsi="Times New Roman" w:cs="Times New Roman"/>
          <w:sz w:val="24"/>
        </w:rPr>
        <w:t xml:space="preserve"> I have been able to accomplish several things </w:t>
      </w:r>
      <w:r w:rsidR="00914A1E">
        <w:rPr>
          <w:rFonts w:ascii="Times New Roman" w:hAnsi="Times New Roman" w:cs="Times New Roman"/>
          <w:sz w:val="24"/>
        </w:rPr>
        <w:t xml:space="preserve">using C# </w:t>
      </w:r>
      <w:r>
        <w:rPr>
          <w:rFonts w:ascii="Times New Roman" w:hAnsi="Times New Roman" w:cs="Times New Roman"/>
          <w:sz w:val="24"/>
        </w:rPr>
        <w:t>informs</w:t>
      </w:r>
      <w:r w:rsidR="00914A1E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From the </w:t>
      </w:r>
      <w:r w:rsidR="00F77DBF">
        <w:rPr>
          <w:rFonts w:ascii="Times New Roman" w:hAnsi="Times New Roman" w:cs="Times New Roman"/>
          <w:sz w:val="24"/>
        </w:rPr>
        <w:t xml:space="preserve">second </w:t>
      </w:r>
      <w:r>
        <w:rPr>
          <w:rFonts w:ascii="Times New Roman" w:hAnsi="Times New Roman" w:cs="Times New Roman"/>
          <w:sz w:val="24"/>
        </w:rPr>
        <w:t xml:space="preserve">part of the project. </w:t>
      </w:r>
    </w:p>
    <w:p w14:paraId="5DCDAF87" w14:textId="77777777" w:rsidR="00914A1E" w:rsidRDefault="0065665F" w:rsidP="00914A1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igning of the project manager main form including the data</w:t>
      </w:r>
      <w:r w:rsidR="00996D72">
        <w:rPr>
          <w:rFonts w:ascii="Times New Roman" w:hAnsi="Times New Roman" w:cs="Times New Roman"/>
          <w:sz w:val="24"/>
        </w:rPr>
        <w:t xml:space="preserve"> grid view and the menus items, in additional I had to code the datagridview to populate and refresh the data. </w:t>
      </w:r>
    </w:p>
    <w:p w14:paraId="36D3A5EF" w14:textId="77777777" w:rsidR="00914A1E" w:rsidRDefault="008949C3" w:rsidP="00914A1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ding of </w:t>
      </w:r>
      <w:r w:rsidR="00D55CED">
        <w:rPr>
          <w:rFonts w:ascii="Times New Roman" w:hAnsi="Times New Roman" w:cs="Times New Roman"/>
          <w:sz w:val="24"/>
        </w:rPr>
        <w:t xml:space="preserve">the add movie form functionalities using C# language and the MySQL database. </w:t>
      </w:r>
    </w:p>
    <w:p w14:paraId="70919E22" w14:textId="77777777" w:rsidR="008949C3" w:rsidRDefault="008949C3" w:rsidP="008949C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ding of the update movie form functionalities using C# language and the MySQL database. </w:t>
      </w:r>
    </w:p>
    <w:p w14:paraId="1D6C762A" w14:textId="77777777" w:rsidR="008949C3" w:rsidRDefault="008949C3" w:rsidP="008949C3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ding of the delete movie form functionalities using C# language and the MySQL database. </w:t>
      </w:r>
    </w:p>
    <w:p w14:paraId="64FDEDD1" w14:textId="77777777" w:rsidR="001B4902" w:rsidRDefault="001B4902" w:rsidP="00914A1E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plication design – </w:t>
      </w:r>
      <w:r w:rsidR="00066A6A">
        <w:rPr>
          <w:rFonts w:ascii="Times New Roman" w:hAnsi="Times New Roman" w:cs="Times New Roman"/>
          <w:sz w:val="24"/>
        </w:rPr>
        <w:t xml:space="preserve">The interface remained the same but the functionalities had been </w:t>
      </w:r>
      <w:r w:rsidR="00323B15">
        <w:rPr>
          <w:rFonts w:ascii="Times New Roman" w:hAnsi="Times New Roman" w:cs="Times New Roman"/>
          <w:sz w:val="24"/>
        </w:rPr>
        <w:t>updated.</w:t>
      </w:r>
      <w:r w:rsidR="00066A6A">
        <w:rPr>
          <w:rFonts w:ascii="Times New Roman" w:hAnsi="Times New Roman" w:cs="Times New Roman"/>
          <w:sz w:val="24"/>
        </w:rPr>
        <w:t xml:space="preserve"> </w:t>
      </w:r>
    </w:p>
    <w:p w14:paraId="7C994C7B" w14:textId="6337EBF7" w:rsidR="001B4902" w:rsidRDefault="001B4902" w:rsidP="001B490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 Form (main.cs)</w:t>
      </w:r>
    </w:p>
    <w:p w14:paraId="736458BD" w14:textId="194358B1" w:rsidR="008535E6" w:rsidRDefault="00361BCB" w:rsidP="000D55E9">
      <w:pPr>
        <w:pStyle w:val="ListParagraph"/>
        <w:numPr>
          <w:ilvl w:val="0"/>
          <w:numId w:val="3"/>
        </w:numPr>
        <w:spacing w:line="480" w:lineRule="auto"/>
        <w:ind w:left="-36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A05B4A5" wp14:editId="57EFEAE4">
            <wp:extent cx="8382000" cy="4257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8200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E2A95" w14:textId="0573CDF7" w:rsidR="00361BCB" w:rsidRDefault="00361BCB" w:rsidP="000D55E9">
      <w:pPr>
        <w:pStyle w:val="ListParagraph"/>
        <w:numPr>
          <w:ilvl w:val="0"/>
          <w:numId w:val="3"/>
        </w:numPr>
        <w:spacing w:line="480" w:lineRule="auto"/>
        <w:ind w:left="-36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6B12C9C" wp14:editId="16093923">
            <wp:extent cx="8410575" cy="42767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410575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7F78F" w14:textId="29A44408" w:rsidR="001B4902" w:rsidRDefault="001B4902" w:rsidP="001B4902">
      <w:pPr>
        <w:pStyle w:val="ListParagraph"/>
        <w:spacing w:line="480" w:lineRule="auto"/>
        <w:ind w:left="1080"/>
        <w:rPr>
          <w:rFonts w:ascii="Times New Roman" w:hAnsi="Times New Roman" w:cs="Times New Roman"/>
          <w:sz w:val="24"/>
        </w:rPr>
      </w:pPr>
    </w:p>
    <w:p w14:paraId="1B4AEBC2" w14:textId="77777777" w:rsidR="00361BCB" w:rsidRDefault="001B4902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is the main form or the application dashboard where every form can be accessed.</w:t>
      </w:r>
    </w:p>
    <w:p w14:paraId="3427D82F" w14:textId="0BFD9BB3" w:rsidR="00B95BF7" w:rsidRDefault="00B95BF7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d Movie Form</w:t>
      </w:r>
    </w:p>
    <w:p w14:paraId="6F273953" w14:textId="14A5F691" w:rsidR="008535E6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553AF91" wp14:editId="7682F6CF">
            <wp:extent cx="7905750" cy="4991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90575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CA06" w14:textId="77777777" w:rsidR="00B95BF7" w:rsidRDefault="00B95BF7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orm enables the application admin to add new movie for listing</w:t>
      </w:r>
    </w:p>
    <w:p w14:paraId="32CECDC5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46F9EEF9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ECD1D4D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70295083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0A88F73E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497302B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91C5BE2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13D1B3BA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47826D0" w14:textId="0FFDB9E8" w:rsidR="007555CE" w:rsidRDefault="007555CE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Update Form </w:t>
      </w:r>
    </w:p>
    <w:p w14:paraId="376C3978" w14:textId="72BFD73C" w:rsidR="008535E6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3C132FB" wp14:editId="75CD77F5">
            <wp:extent cx="7629525" cy="44291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29525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0FBED" w14:textId="4D0DDA89" w:rsidR="00361BCB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71AD66E2" wp14:editId="2450DBD2">
            <wp:extent cx="7648575" cy="45529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648575" cy="45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58C0B" w14:textId="71E2CA55" w:rsidR="00361BCB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3CF4183" wp14:editId="4110FD9B">
            <wp:extent cx="7648575" cy="45624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48575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913B2" w14:textId="3DA54449" w:rsidR="008A6FEF" w:rsidRDefault="008A6FEF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8397778" wp14:editId="1FA8ECFE">
            <wp:extent cx="8362950" cy="4371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6295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BCA6" w14:textId="77777777" w:rsidR="00361BCB" w:rsidRDefault="00361BCB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59D4CAC" w14:textId="77777777" w:rsidR="007555CE" w:rsidRDefault="007555CE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vie Manager Application Form enables the user to edit the movie details then update.</w:t>
      </w:r>
    </w:p>
    <w:p w14:paraId="7052E306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CB86437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7BDD5FD9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4D4AF2D0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14AD9BDA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45D19472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F108CF9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3F5D1278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E934490" w14:textId="12CAE8F4" w:rsidR="007555CE" w:rsidRDefault="00A32810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lete Form</w:t>
      </w:r>
    </w:p>
    <w:p w14:paraId="0D578407" w14:textId="54C25D66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F860538" wp14:editId="13831627">
            <wp:extent cx="8362950" cy="42767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36295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88777" w14:textId="26F5A3B8" w:rsidR="00BD4FD0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68801B1" wp14:editId="2AB592BB">
            <wp:extent cx="7610475" cy="45053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61047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6A39C" w14:textId="1DFBF754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5FC55CA6" wp14:editId="3180319C">
            <wp:extent cx="7677150" cy="4505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67715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C1A32" w14:textId="713AEF47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091A499E" wp14:editId="5086DF94">
            <wp:extent cx="7629525" cy="4533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629525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A7B1D" w14:textId="42D65A8D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45C9CE1" wp14:editId="5FFB2C6B">
            <wp:extent cx="8410575" cy="42862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4105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AAAEF" w14:textId="2E566E26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44CC6B3D" w14:textId="77777777" w:rsidR="00CD6D28" w:rsidRDefault="00CD6D28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2BA3F99" w14:textId="37A8BAE6" w:rsidR="00A32810" w:rsidRDefault="00A32810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4E26B104" w14:textId="77777777" w:rsidR="00A32810" w:rsidRDefault="00A32810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form enables the super user to delete any movie which would have been wrongly listed</w:t>
      </w:r>
    </w:p>
    <w:p w14:paraId="3D61B787" w14:textId="12CCC601" w:rsidR="001711DC" w:rsidRDefault="001711DC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4D4C092" w14:textId="44BFB722" w:rsidR="00C138FE" w:rsidRDefault="00C138FE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09E166F0" w14:textId="77777777" w:rsidR="00C138FE" w:rsidRDefault="00C138FE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D6E7571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27D65305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077FFF0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54B6BAC5" w14:textId="77777777" w:rsidR="000D55E9" w:rsidRDefault="000D55E9" w:rsidP="001B4902">
      <w:pPr>
        <w:spacing w:line="480" w:lineRule="auto"/>
        <w:rPr>
          <w:rFonts w:ascii="Times New Roman" w:hAnsi="Times New Roman" w:cs="Times New Roman"/>
          <w:sz w:val="24"/>
        </w:rPr>
      </w:pPr>
    </w:p>
    <w:p w14:paraId="68CA7E0C" w14:textId="76A28AE0" w:rsidR="00A32810" w:rsidRDefault="00A32810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out Form</w:t>
      </w:r>
    </w:p>
    <w:p w14:paraId="3B52818E" w14:textId="5605F1C2" w:rsidR="00A32810" w:rsidRPr="001B4902" w:rsidRDefault="00E800D7" w:rsidP="001B4902">
      <w:pPr>
        <w:spacing w:line="48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D187472" wp14:editId="6E381280">
            <wp:extent cx="7639050" cy="462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63905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ED57" w14:textId="77777777" w:rsidR="00330BDE" w:rsidRPr="00330BDE" w:rsidRDefault="00330BDE" w:rsidP="00330BDE">
      <w:pPr>
        <w:pStyle w:val="Heading1"/>
      </w:pPr>
      <w:bookmarkStart w:id="2" w:name="_Toc39525005"/>
      <w:r w:rsidRPr="00330BDE">
        <w:t>Roadblocks</w:t>
      </w:r>
      <w:bookmarkEnd w:id="2"/>
    </w:p>
    <w:p w14:paraId="40DE0AC2" w14:textId="77777777" w:rsidR="00AA38BA" w:rsidRPr="00247E19" w:rsidRDefault="00EE16F5" w:rsidP="00247E19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ab/>
      </w:r>
      <w:r w:rsidRPr="00247E19">
        <w:rPr>
          <w:rFonts w:ascii="Times New Roman" w:hAnsi="Times New Roman" w:cs="Times New Roman"/>
          <w:sz w:val="24"/>
          <w:szCs w:val="24"/>
        </w:rPr>
        <w:t>During the development period I have encountered numerous roadblock, as a result I had to add extra efforts in to counter them and continue working on the project. Some of the key roadblock includes;</w:t>
      </w:r>
    </w:p>
    <w:p w14:paraId="214F7A63" w14:textId="77777777" w:rsidR="00552297" w:rsidRDefault="00DA17EB" w:rsidP="00247E1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Learning and applying c# winform features and controls as well as using Visual Studio for the project development. I had to use online tools and tutorials to work on the project. </w:t>
      </w:r>
    </w:p>
    <w:p w14:paraId="0116ED81" w14:textId="77777777" w:rsidR="000C4EFE" w:rsidRDefault="000C4EFE" w:rsidP="00247E1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247E19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Other challenges included </w:t>
      </w:r>
      <w:r w:rsidR="00247E19">
        <w:rPr>
          <w:rFonts w:ascii="Times New Roman" w:eastAsia="Times New Roman" w:hAnsi="Times New Roman" w:cs="Times New Roman"/>
          <w:color w:val="333333"/>
          <w:sz w:val="24"/>
          <w:szCs w:val="24"/>
        </w:rPr>
        <w:t>the cost and time required to deliver on the project.</w:t>
      </w:r>
    </w:p>
    <w:p w14:paraId="67A2108E" w14:textId="77777777" w:rsidR="00247E19" w:rsidRPr="00247E19" w:rsidRDefault="00642F08" w:rsidP="00247E19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If I had more time I would have perfected by C# skills and database design skills in order to redesign the application into a more realistic system with more interconnections.</w:t>
      </w:r>
    </w:p>
    <w:p w14:paraId="4F61F53F" w14:textId="77777777" w:rsidR="00247E19" w:rsidRDefault="00247E19" w:rsidP="00247E19">
      <w:pPr>
        <w:shd w:val="clear" w:color="auto" w:fill="FFFFFF"/>
        <w:spacing w:before="100" w:beforeAutospacing="1" w:after="100" w:afterAutospacing="1" w:line="480" w:lineRule="auto"/>
        <w:ind w:left="360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C0A5922" w14:textId="77777777" w:rsidR="00AA38BA" w:rsidRDefault="00642F08" w:rsidP="007D2F78">
      <w:pPr>
        <w:pStyle w:val="Heading1"/>
      </w:pPr>
      <w:bookmarkStart w:id="3" w:name="_Toc39525006"/>
      <w:r>
        <w:t>R</w:t>
      </w:r>
      <w:r w:rsidR="00247E19" w:rsidRPr="007D2F78">
        <w:t>eferences</w:t>
      </w:r>
      <w:bookmarkEnd w:id="3"/>
    </w:p>
    <w:p w14:paraId="340A7918" w14:textId="553BE277" w:rsidR="007D2F78" w:rsidRDefault="007D2F78" w:rsidP="007D2F78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7D2F78">
        <w:rPr>
          <w:rFonts w:ascii="Times New Roman" w:hAnsi="Times New Roman" w:cs="Times New Roman"/>
          <w:sz w:val="24"/>
        </w:rPr>
        <w:t>Ortega-Mendoza, A. (202</w:t>
      </w:r>
      <w:r w:rsidR="00D37B83">
        <w:rPr>
          <w:rFonts w:ascii="Times New Roman" w:hAnsi="Times New Roman" w:cs="Times New Roman"/>
          <w:sz w:val="24"/>
        </w:rPr>
        <w:t>1</w:t>
      </w:r>
      <w:r w:rsidRPr="007D2F78">
        <w:rPr>
          <w:rFonts w:ascii="Times New Roman" w:hAnsi="Times New Roman" w:cs="Times New Roman"/>
          <w:sz w:val="24"/>
        </w:rPr>
        <w:t>). Biggest Challenges Faced as a Project Manager. Retrieved 4 May 202</w:t>
      </w:r>
      <w:r w:rsidR="00D37B83">
        <w:rPr>
          <w:rFonts w:ascii="Times New Roman" w:hAnsi="Times New Roman" w:cs="Times New Roman"/>
          <w:sz w:val="24"/>
        </w:rPr>
        <w:t>1</w:t>
      </w:r>
      <w:r w:rsidRPr="007D2F78">
        <w:rPr>
          <w:rFonts w:ascii="Times New Roman" w:hAnsi="Times New Roman" w:cs="Times New Roman"/>
          <w:sz w:val="24"/>
        </w:rPr>
        <w:t xml:space="preserve">, from </w:t>
      </w:r>
      <w:hyperlink r:id="rId19" w:history="1">
        <w:r w:rsidRPr="007D2F78">
          <w:rPr>
            <w:rStyle w:val="Hyperlink"/>
            <w:rFonts w:ascii="Times New Roman" w:hAnsi="Times New Roman" w:cs="Times New Roman"/>
            <w:sz w:val="24"/>
          </w:rPr>
          <w:t>https://www.projectinsight.net/blogs/project-management/biggest-challenges-faced-as-a-project-manager</w:t>
        </w:r>
      </w:hyperlink>
    </w:p>
    <w:p w14:paraId="10D45E6B" w14:textId="77777777" w:rsidR="00964626" w:rsidRPr="007D2F78" w:rsidRDefault="00964626" w:rsidP="007D2F78">
      <w:pPr>
        <w:spacing w:line="480" w:lineRule="auto"/>
        <w:ind w:firstLine="720"/>
        <w:rPr>
          <w:rFonts w:ascii="Times New Roman" w:hAnsi="Times New Roman" w:cs="Times New Roman"/>
          <w:sz w:val="24"/>
        </w:rPr>
      </w:pPr>
      <w:r w:rsidRPr="00964626">
        <w:rPr>
          <w:rFonts w:ascii="Times New Roman" w:hAnsi="Times New Roman" w:cs="Times New Roman"/>
          <w:sz w:val="24"/>
        </w:rPr>
        <w:t>Wysocki, R. (2013). Effective Project Management. Wiley.</w:t>
      </w:r>
    </w:p>
    <w:p w14:paraId="3E36FA66" w14:textId="77777777" w:rsidR="007D2F78" w:rsidRDefault="007D2F78" w:rsidP="007D2F78">
      <w:pPr>
        <w:rPr>
          <w:rFonts w:ascii="Times New Roman" w:hAnsi="Times New Roman" w:cs="Times New Roman"/>
          <w:b/>
          <w:sz w:val="24"/>
        </w:rPr>
      </w:pPr>
    </w:p>
    <w:p w14:paraId="5E30F87D" w14:textId="77777777" w:rsidR="00964626" w:rsidRPr="007D2F78" w:rsidRDefault="00964626" w:rsidP="007D2F78">
      <w:pPr>
        <w:rPr>
          <w:rFonts w:ascii="Times New Roman" w:hAnsi="Times New Roman" w:cs="Times New Roman"/>
          <w:b/>
          <w:sz w:val="24"/>
        </w:rPr>
      </w:pPr>
    </w:p>
    <w:sectPr w:rsidR="00964626" w:rsidRPr="007D2F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B25B6"/>
    <w:multiLevelType w:val="multilevel"/>
    <w:tmpl w:val="E56CF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9555BF"/>
    <w:multiLevelType w:val="hybridMultilevel"/>
    <w:tmpl w:val="7ED401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CE913D4"/>
    <w:multiLevelType w:val="hybridMultilevel"/>
    <w:tmpl w:val="AB0C65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E173A"/>
    <w:multiLevelType w:val="hybridMultilevel"/>
    <w:tmpl w:val="6C80E5A4"/>
    <w:lvl w:ilvl="0" w:tplc="E728937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1A1219"/>
    <w:multiLevelType w:val="hybridMultilevel"/>
    <w:tmpl w:val="ADB69BDA"/>
    <w:lvl w:ilvl="0" w:tplc="5CE2C394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865560"/>
    <w:multiLevelType w:val="hybridMultilevel"/>
    <w:tmpl w:val="2DDC9E7A"/>
    <w:lvl w:ilvl="0" w:tplc="3CB0B7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C3A1095"/>
    <w:multiLevelType w:val="multilevel"/>
    <w:tmpl w:val="AB124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MDI1NDExMzM0MzNX0lEKTi0uzszPAykwrgUAq6mKLSwAAAA="/>
  </w:docVars>
  <w:rsids>
    <w:rsidRoot w:val="001F69FA"/>
    <w:rsid w:val="000371DA"/>
    <w:rsid w:val="00066A6A"/>
    <w:rsid w:val="000C4EFE"/>
    <w:rsid w:val="000D55E9"/>
    <w:rsid w:val="001711DC"/>
    <w:rsid w:val="001B4902"/>
    <w:rsid w:val="001F69FA"/>
    <w:rsid w:val="00247E19"/>
    <w:rsid w:val="002F2B99"/>
    <w:rsid w:val="00323B15"/>
    <w:rsid w:val="00330BDE"/>
    <w:rsid w:val="00361BCB"/>
    <w:rsid w:val="00373255"/>
    <w:rsid w:val="0047422B"/>
    <w:rsid w:val="00552297"/>
    <w:rsid w:val="00642F08"/>
    <w:rsid w:val="0065665F"/>
    <w:rsid w:val="006D5FAC"/>
    <w:rsid w:val="007555CE"/>
    <w:rsid w:val="00755D2A"/>
    <w:rsid w:val="007D2F78"/>
    <w:rsid w:val="007D41FA"/>
    <w:rsid w:val="008535E6"/>
    <w:rsid w:val="008949C3"/>
    <w:rsid w:val="008A6FEF"/>
    <w:rsid w:val="008E45E2"/>
    <w:rsid w:val="00914A1E"/>
    <w:rsid w:val="00964626"/>
    <w:rsid w:val="00996D72"/>
    <w:rsid w:val="00A32810"/>
    <w:rsid w:val="00A839FF"/>
    <w:rsid w:val="00AA38BA"/>
    <w:rsid w:val="00B80270"/>
    <w:rsid w:val="00B95BF7"/>
    <w:rsid w:val="00BD0C85"/>
    <w:rsid w:val="00BD4FD0"/>
    <w:rsid w:val="00C138FE"/>
    <w:rsid w:val="00CD6D28"/>
    <w:rsid w:val="00D37B83"/>
    <w:rsid w:val="00D53D6C"/>
    <w:rsid w:val="00D55CED"/>
    <w:rsid w:val="00D70208"/>
    <w:rsid w:val="00DA17EB"/>
    <w:rsid w:val="00DD73C7"/>
    <w:rsid w:val="00E800D7"/>
    <w:rsid w:val="00EA67D9"/>
    <w:rsid w:val="00EE16F5"/>
    <w:rsid w:val="00F03F3A"/>
    <w:rsid w:val="00F77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DD1D3"/>
  <w15:chartTrackingRefBased/>
  <w15:docId w15:val="{A4B83D20-390A-4E6B-A472-4B8DD93E8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2F78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mport-normal">
    <w:name w:val="import-normal"/>
    <w:basedOn w:val="Normal"/>
    <w:rsid w:val="00AA3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A38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4A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D2F78"/>
    <w:rPr>
      <w:rFonts w:asciiTheme="majorHAnsi" w:eastAsiaTheme="majorEastAsia" w:hAnsiTheme="majorHAnsi" w:cstheme="majorBidi"/>
      <w:b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D2F78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64626"/>
    <w:pPr>
      <w:spacing w:line="259" w:lineRule="auto"/>
      <w:jc w:val="left"/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64626"/>
    <w:pPr>
      <w:spacing w:after="100"/>
    </w:pPr>
  </w:style>
  <w:style w:type="character" w:styleId="Strong">
    <w:name w:val="Strong"/>
    <w:basedOn w:val="DefaultParagraphFont"/>
    <w:uiPriority w:val="22"/>
    <w:qFormat/>
    <w:rsid w:val="009646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22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www.projectinsight.net/blogs/project-management/biggest-challenges-faced-as-a-project-manag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F8070-ECC3-4153-97D1-83D5A56E1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ahu mwangi</dc:creator>
  <cp:keywords/>
  <dc:description/>
  <cp:lastModifiedBy>Sintayow Asefa</cp:lastModifiedBy>
  <cp:revision>19</cp:revision>
  <dcterms:created xsi:type="dcterms:W3CDTF">2021-04-27T23:54:00Z</dcterms:created>
  <dcterms:modified xsi:type="dcterms:W3CDTF">2021-05-01T07:50:00Z</dcterms:modified>
</cp:coreProperties>
</file>